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ms-office.activeX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emf" ContentType="image/x-emf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activeX/activeX18.xml" ContentType="application/vnd.ms-office.activeX+xml"/>
  <Override PartName="/word/activeX/activeX19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activeX/activeX12.xml" ContentType="application/vnd.ms-office.activeX+xml"/>
  <Override PartName="/word/activeX/activeX13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activeX/activeX2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548C" w:rsidRDefault="0015726D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  <w:r w:rsidRPr="0015726D">
        <w:rPr>
          <w:noProof/>
          <w:sz w:val="24"/>
          <w:lang w:val="en-CA" w:eastAsia="ko-K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6" o:spid="_x0000_s1026" type="#_x0000_t202" style="position:absolute;left:0;text-align:left;margin-left:-23.55pt;margin-top:-4.35pt;width:148.85pt;height:92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" stroked="f">
            <v:fill opacity="0"/>
            <v:textbox>
              <w:txbxContent>
                <w:p w:rsidR="00DE7FD2" w:rsidRDefault="00E63255" w:rsidP="0069527B">
                  <w:r w:rsidRPr="00E63255">
                    <w:rPr>
                      <w:noProof/>
                    </w:rPr>
                    <w:drawing>
                      <wp:inline distT="0" distB="0" distL="0" distR="0">
                        <wp:extent cx="1796400" cy="1123200"/>
                        <wp:effectExtent l="0" t="0" r="0" b="127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96400" cy="1123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9527B" w:rsidRDefault="0069527B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</w:p>
    <w:p w:rsidR="00E63255" w:rsidRDefault="00E63255" w:rsidP="00E63255">
      <w:pPr>
        <w:rPr>
          <w:lang w:val="en-CA"/>
        </w:rPr>
      </w:pPr>
    </w:p>
    <w:p w:rsidR="00E63255" w:rsidRPr="00E63255" w:rsidRDefault="00E63255" w:rsidP="00E63255">
      <w:pPr>
        <w:rPr>
          <w:lang w:val="en-CA"/>
        </w:rPr>
      </w:pPr>
    </w:p>
    <w:p w:rsidR="0069527B" w:rsidRDefault="0069527B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</w:p>
    <w:p w:rsidR="0033548C" w:rsidRDefault="00E63255" w:rsidP="00E63255">
      <w:pPr>
        <w:pStyle w:val="Heading6"/>
        <w:pBdr>
          <w:bottom w:val="single" w:sz="18" w:space="1" w:color="auto"/>
        </w:pBdr>
        <w:tabs>
          <w:tab w:val="left" w:pos="9000"/>
          <w:tab w:val="right" w:pos="11070"/>
        </w:tabs>
        <w:jc w:val="center"/>
        <w:rPr>
          <w:smallCaps/>
          <w:sz w:val="36"/>
          <w:lang w:val="en-CA"/>
        </w:rPr>
      </w:pPr>
      <w:r>
        <w:rPr>
          <w:smallCaps/>
          <w:sz w:val="36"/>
          <w:lang w:val="en-CA"/>
        </w:rPr>
        <w:t>Bursary/</w:t>
      </w:r>
      <w:r w:rsidR="0033548C">
        <w:rPr>
          <w:smallCaps/>
          <w:sz w:val="36"/>
          <w:lang w:val="en-CA"/>
        </w:rPr>
        <w:t xml:space="preserve">Scholarship </w:t>
      </w:r>
      <w:r w:rsidR="00CE5AF1">
        <w:rPr>
          <w:smallCaps/>
          <w:sz w:val="36"/>
          <w:lang w:val="en-CA"/>
        </w:rPr>
        <w:t>application</w:t>
      </w:r>
      <w:r w:rsidR="00D928A9">
        <w:rPr>
          <w:smallCaps/>
          <w:sz w:val="36"/>
          <w:lang w:val="en-CA"/>
        </w:rPr>
        <w:t xml:space="preserve"> – essay question</w:t>
      </w:r>
      <w:r w:rsidR="00D928A9">
        <w:rPr>
          <w:smallCaps/>
          <w:sz w:val="36"/>
          <w:lang w:val="en-CA"/>
        </w:rPr>
        <w:br/>
      </w:r>
    </w:p>
    <w:p w:rsidR="00E63255" w:rsidRPr="00E63255" w:rsidRDefault="00E63255" w:rsidP="00E63255">
      <w:pPr>
        <w:rPr>
          <w:lang w:val="en-CA"/>
        </w:rPr>
      </w:pPr>
    </w:p>
    <w:p w:rsidR="0033548C" w:rsidRDefault="0033548C">
      <w:pPr>
        <w:pStyle w:val="Heading6"/>
        <w:pBdr>
          <w:bottom w:val="single" w:sz="18" w:space="1" w:color="auto"/>
        </w:pBdr>
        <w:tabs>
          <w:tab w:val="left" w:pos="7920"/>
          <w:tab w:val="right" w:pos="11070"/>
        </w:tabs>
        <w:rPr>
          <w:smallCaps/>
          <w:lang w:val="en-CA"/>
        </w:rPr>
      </w:pPr>
    </w:p>
    <w:tbl>
      <w:tblPr>
        <w:tblW w:w="11180" w:type="dxa"/>
        <w:jc w:val="center"/>
        <w:tblLayout w:type="fixed"/>
        <w:tblCellMar>
          <w:left w:w="115" w:type="dxa"/>
          <w:right w:w="115" w:type="dxa"/>
        </w:tblCellMar>
        <w:tblLook w:val="0000"/>
      </w:tblPr>
      <w:tblGrid>
        <w:gridCol w:w="2281"/>
        <w:gridCol w:w="3255"/>
        <w:gridCol w:w="1350"/>
        <w:gridCol w:w="4279"/>
        <w:gridCol w:w="15"/>
      </w:tblGrid>
      <w:tr w:rsidR="0033548C" w:rsidTr="007213B3">
        <w:trPr>
          <w:trHeight w:val="71"/>
          <w:jc w:val="center"/>
        </w:trPr>
        <w:tc>
          <w:tcPr>
            <w:tcW w:w="11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33548C" w:rsidRPr="00CE5AF1" w:rsidRDefault="0033548C" w:rsidP="00CE5AF1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>PERSONAL IDENTIFICATION</w:t>
            </w:r>
            <w:r w:rsidR="005A7C34" w:rsidRP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  <w:r w:rsidR="0023453A">
              <w:rPr>
                <w:rFonts w:cs="Arial"/>
                <w:b/>
                <w:bCs/>
                <w:smallCaps/>
                <w:lang w:val="en-CA"/>
              </w:rPr>
              <w:t>(TYPE USING ARIAL, FONT 10)</w:t>
            </w:r>
          </w:p>
        </w:tc>
      </w:tr>
      <w:tr w:rsidR="0033548C" w:rsidTr="0023453A">
        <w:trPr>
          <w:trHeight w:val="377"/>
          <w:jc w:val="center"/>
        </w:trPr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48C" w:rsidRPr="00CE5AF1" w:rsidRDefault="005F47A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 xml:space="preserve">First </w:t>
            </w:r>
            <w:r w:rsidR="00063337" w:rsidRPr="00CE5AF1">
              <w:rPr>
                <w:rFonts w:cs="Arial"/>
                <w:b/>
                <w:bCs/>
                <w:smallCaps/>
                <w:lang w:val="en-CA"/>
              </w:rPr>
              <w:t>Name</w:t>
            </w:r>
            <w:r w:rsidR="0033548C" w:rsidRPr="00CE5AF1">
              <w:rPr>
                <w:rFonts w:cs="Arial"/>
                <w:b/>
                <w:bCs/>
                <w:smallCaps/>
                <w:lang w:val="en-CA"/>
              </w:rPr>
              <w:t>:</w:t>
            </w:r>
          </w:p>
        </w:tc>
        <w:tc>
          <w:tcPr>
            <w:tcW w:w="32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48C" w:rsidRPr="00CE5AF1" w:rsidRDefault="0023453A" w:rsidP="0023453A">
            <w:pPr>
              <w:pStyle w:val="DalForm"/>
              <w:jc w:val="left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 xml:space="preserve">  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48C" w:rsidRPr="00CE5AF1" w:rsidRDefault="005F47AC" w:rsidP="005F47A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 xml:space="preserve">Last </w:t>
            </w:r>
            <w:r w:rsidR="00063337" w:rsidRPr="00CE5AF1">
              <w:rPr>
                <w:rFonts w:cs="Arial"/>
                <w:b/>
                <w:bCs/>
                <w:smallCaps/>
                <w:lang w:val="en-CA"/>
              </w:rPr>
              <w:t>Name</w:t>
            </w:r>
            <w:r w:rsidR="0033548C" w:rsidRPr="00CE5AF1">
              <w:rPr>
                <w:rFonts w:cs="Arial"/>
                <w:b/>
                <w:bCs/>
                <w:smallCaps/>
                <w:lang w:val="en-CA"/>
              </w:rPr>
              <w:t>:</w:t>
            </w:r>
          </w:p>
        </w:tc>
        <w:tc>
          <w:tcPr>
            <w:tcW w:w="429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48C" w:rsidRPr="00CE5AF1" w:rsidRDefault="0033548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 w:eastAsia="ko-KR"/>
              </w:rPr>
            </w:pPr>
          </w:p>
        </w:tc>
      </w:tr>
      <w:tr w:rsidR="007556AE" w:rsidTr="007213B3">
        <w:trPr>
          <w:gridAfter w:val="1"/>
          <w:wAfter w:w="15" w:type="dxa"/>
          <w:cantSplit/>
          <w:trHeight w:val="86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7556AE" w:rsidRPr="00CE5AF1" w:rsidRDefault="007556AE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>ESSAY QUESTION</w:t>
            </w:r>
            <w:r w:rsid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</w:p>
        </w:tc>
      </w:tr>
      <w:tr w:rsidR="007213B3" w:rsidTr="007213B3">
        <w:trPr>
          <w:gridAfter w:val="1"/>
          <w:wAfter w:w="15" w:type="dxa"/>
          <w:cantSplit/>
          <w:trHeight w:val="80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7213B3" w:rsidRPr="00CE5AF1" w:rsidRDefault="007213B3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</w:p>
        </w:tc>
      </w:tr>
      <w:tr w:rsidR="007213B3" w:rsidTr="007213B3">
        <w:tblPrEx>
          <w:tblBorders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" w:type="dxa"/>
          <w:cantSplit/>
          <w:trHeight w:val="2143"/>
          <w:jc w:val="center"/>
        </w:trPr>
        <w:tc>
          <w:tcPr>
            <w:tcW w:w="11165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7213B3" w:rsidRDefault="007213B3" w:rsidP="007213B3">
            <w:pPr>
              <w:pStyle w:val="DalForm"/>
              <w:jc w:val="left"/>
              <w:rPr>
                <w:rFonts w:cs="Arial"/>
                <w:bCs/>
                <w:smallCaps/>
                <w:lang w:val="en-CA"/>
              </w:rPr>
            </w:pPr>
          </w:p>
          <w:p w:rsidR="007213B3" w:rsidRPr="005C7726" w:rsidRDefault="007213B3" w:rsidP="005C7726">
            <w:pPr>
              <w:pStyle w:val="Heading6"/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 xml:space="preserve">Please tell us about yourself.  The essay question is </w:t>
            </w:r>
            <w:proofErr w:type="gramStart"/>
            <w:r w:rsidRPr="005C7726">
              <w:rPr>
                <w:rFonts w:ascii="Arial" w:hAnsi="Arial" w:cs="Arial"/>
                <w:b w:val="0"/>
                <w:lang w:val="en-CA"/>
              </w:rPr>
              <w:t>open,</w:t>
            </w:r>
            <w:proofErr w:type="gramEnd"/>
            <w:r w:rsidRPr="005C7726">
              <w:rPr>
                <w:rFonts w:ascii="Arial" w:hAnsi="Arial" w:cs="Arial"/>
                <w:b w:val="0"/>
                <w:lang w:val="en-CA"/>
              </w:rPr>
              <w:t xml:space="preserve"> with suggested topics to mention include the following: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>What has most influenced the formation of your values and who you are today?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>Please describe your most meaningful contribution to your community, society, or others</w:t>
            </w:r>
            <w:r w:rsidR="00E63255">
              <w:rPr>
                <w:rFonts w:ascii="Arial" w:hAnsi="Arial" w:cs="Arial"/>
                <w:b w:val="0"/>
                <w:lang w:val="en-CA"/>
              </w:rPr>
              <w:t xml:space="preserve"> (including CPANS)</w:t>
            </w:r>
            <w:r w:rsidRPr="005C7726">
              <w:rPr>
                <w:rFonts w:ascii="Arial" w:hAnsi="Arial" w:cs="Arial"/>
                <w:b w:val="0"/>
                <w:lang w:val="en-CA"/>
              </w:rPr>
              <w:t xml:space="preserve">. 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 xml:space="preserve">What was the most significant challenge you had to overcome, and how has it impacted you? </w:t>
            </w:r>
          </w:p>
          <w:p w:rsidR="007213B3" w:rsidRPr="00283B0E" w:rsidRDefault="007213B3" w:rsidP="00E63255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 xml:space="preserve">What legacy would you like to leave through your career and your life? </w:t>
            </w:r>
          </w:p>
        </w:tc>
      </w:tr>
      <w:tr w:rsidR="00CE5AF1" w:rsidTr="007213B3">
        <w:trPr>
          <w:gridAfter w:val="1"/>
          <w:wAfter w:w="15" w:type="dxa"/>
          <w:cantSplit/>
          <w:trHeight w:val="86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CE5AF1" w:rsidRDefault="005C7726" w:rsidP="005C7726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>
              <w:rPr>
                <w:rFonts w:cs="Arial"/>
                <w:b/>
                <w:bCs/>
                <w:smallCaps/>
                <w:lang w:val="en-CA"/>
              </w:rPr>
              <w:t>YOUR ESSAY</w:t>
            </w:r>
            <w:r w:rsid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  <w:r w:rsidR="0023453A">
              <w:rPr>
                <w:rFonts w:cs="Arial"/>
                <w:b/>
                <w:bCs/>
                <w:smallCaps/>
                <w:lang w:val="en-CA"/>
              </w:rPr>
              <w:t>(TYPE USING ARIAL, FONT 10)</w:t>
            </w:r>
          </w:p>
          <w:p w:rsidR="005C7726" w:rsidRPr="00CE5AF1" w:rsidRDefault="005C7726" w:rsidP="005C7726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</w:p>
        </w:tc>
      </w:tr>
    </w:tbl>
    <w:p w:rsidR="0033548C" w:rsidRPr="005C7726" w:rsidRDefault="0033548C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5C7726" w:rsidRDefault="005C7726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E63255" w:rsidP="009A4C9E">
      <w:pPr>
        <w:pStyle w:val="Heading3"/>
      </w:pPr>
      <w:r>
        <w:t>Bursary/Scholarship Application 2018-19</w:t>
      </w:r>
    </w:p>
    <w:p w:rsidR="00532382" w:rsidRPr="00532382" w:rsidRDefault="00532382" w:rsidP="00532382">
      <w:pPr>
        <w:rPr>
          <w:sz w:val="24"/>
          <w:szCs w:val="24"/>
        </w:rPr>
      </w:pPr>
      <w:r w:rsidRPr="00532382">
        <w:rPr>
          <w:sz w:val="24"/>
          <w:szCs w:val="24"/>
        </w:rPr>
        <w:t>Due</w:t>
      </w:r>
      <w:r>
        <w:rPr>
          <w:sz w:val="24"/>
          <w:szCs w:val="24"/>
        </w:rPr>
        <w:t>:</w:t>
      </w:r>
      <w:r w:rsidRPr="00532382">
        <w:rPr>
          <w:sz w:val="24"/>
          <w:szCs w:val="24"/>
        </w:rPr>
        <w:t xml:space="preserve"> Sunday, May 6, 2018</w:t>
      </w:r>
    </w:p>
    <w:p w:rsidR="00DE7FD2" w:rsidRDefault="00DE7FD2" w:rsidP="009A4C9E"/>
    <w:p w:rsidR="009A4C9E" w:rsidRDefault="009A4C9E" w:rsidP="009A4C9E">
      <w:r>
        <w:t xml:space="preserve">Name </w:t>
      </w:r>
    </w:p>
    <w:p w:rsidR="00D36F18" w:rsidRDefault="0015726D" w:rsidP="00D36F18">
      <w: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2" type="#_x0000_t75" style="width:1in;height:18pt" o:ole="">
            <v:imagedata r:id="rId9" o:title=""/>
          </v:shape>
          <w:control r:id="rId10" w:name="DefaultOcxName13" w:shapeid="_x0000_i1072"/>
        </w:object>
      </w:r>
      <w:r w:rsidR="009A4C9E">
        <w:t xml:space="preserve">First Name </w:t>
      </w:r>
      <w:r>
        <w:object w:dxaOrig="225" w:dyaOrig="225">
          <v:shape id="_x0000_i1075" type="#_x0000_t75" style="width:1in;height:18pt" o:ole="">
            <v:imagedata r:id="rId9" o:title=""/>
          </v:shape>
          <w:control r:id="rId11" w:name="DefaultOcxName14" w:shapeid="_x0000_i1075"/>
        </w:object>
      </w:r>
      <w:r w:rsidR="00D36F18">
        <w:t xml:space="preserve">Last Name </w:t>
      </w:r>
    </w:p>
    <w:p w:rsidR="009A4C9E" w:rsidRDefault="009A4C9E" w:rsidP="009A4C9E"/>
    <w:p w:rsidR="00515742" w:rsidRDefault="009A4C9E" w:rsidP="00515742">
      <w:r>
        <w:t xml:space="preserve">School  </w:t>
      </w:r>
      <w:r w:rsidR="0015726D">
        <w:object w:dxaOrig="225" w:dyaOrig="225">
          <v:shape id="_x0000_i1078" type="#_x0000_t75" style="width:1in;height:18pt" o:ole="">
            <v:imagedata r:id="rId9" o:title=""/>
          </v:shape>
          <w:control r:id="rId12" w:name="DefaultOcxName17" w:shapeid="_x0000_i1078"/>
        </w:object>
      </w:r>
      <w:r w:rsidR="00515742">
        <w:t xml:space="preserve"> Program  </w:t>
      </w:r>
      <w:r w:rsidR="0015726D">
        <w:object w:dxaOrig="225" w:dyaOrig="225">
          <v:shape id="_x0000_i1081" type="#_x0000_t75" style="width:1in;height:18pt" o:ole="">
            <v:imagedata r:id="rId9" o:title=""/>
          </v:shape>
          <w:control r:id="rId13" w:name="DefaultOcxName18" w:shapeid="_x0000_i1081"/>
        </w:object>
      </w:r>
    </w:p>
    <w:p w:rsidR="009A4C9E" w:rsidRDefault="009A4C9E" w:rsidP="009A4C9E"/>
    <w:p w:rsidR="00D36F18" w:rsidRDefault="009A4C9E" w:rsidP="00D36F18">
      <w:r>
        <w:t xml:space="preserve">Year of Study </w:t>
      </w:r>
      <w:r w:rsidR="00D36F18">
        <w:t xml:space="preserve"> </w:t>
      </w:r>
      <w:r w:rsidR="0015726D">
        <w:object w:dxaOrig="225" w:dyaOrig="225">
          <v:shape id="_x0000_i1084" type="#_x0000_t75" style="width:1in;height:18pt" o:ole="">
            <v:imagedata r:id="rId9" o:title=""/>
          </v:shape>
          <w:control r:id="rId14" w:name="DefaultOcxName192" w:shapeid="_x0000_i1084"/>
        </w:object>
      </w:r>
    </w:p>
    <w:p w:rsidR="00515742" w:rsidRDefault="00515742" w:rsidP="009A4C9E"/>
    <w:p w:rsidR="00E63255" w:rsidRDefault="009A4C9E" w:rsidP="009A4C9E">
      <w:r>
        <w:t>Enrolled full-time?</w:t>
      </w:r>
    </w:p>
    <w:p w:rsidR="009A4C9E" w:rsidRDefault="0015726D" w:rsidP="009A4C9E">
      <w:r>
        <w:object w:dxaOrig="225" w:dyaOrig="225">
          <v:shape id="_x0000_i1087" type="#_x0000_t75" style="width:20.25pt;height:18pt" o:ole="">
            <v:imagedata r:id="rId15" o:title=""/>
          </v:shape>
          <w:control r:id="rId16" w:name="DefaultOcxName20" w:shapeid="_x0000_i1087"/>
        </w:object>
      </w:r>
      <w:r w:rsidR="009A4C9E">
        <w:t>Yes</w:t>
      </w:r>
    </w:p>
    <w:p w:rsidR="009A4C9E" w:rsidRDefault="0015726D" w:rsidP="009A4C9E">
      <w:r>
        <w:object w:dxaOrig="225" w:dyaOrig="225">
          <v:shape id="_x0000_i1090" type="#_x0000_t75" style="width:20.25pt;height:18pt" o:ole="">
            <v:imagedata r:id="rId15" o:title=""/>
          </v:shape>
          <w:control r:id="rId17" w:name="DefaultOcxName21" w:shapeid="_x0000_i1090"/>
        </w:object>
      </w:r>
      <w:r w:rsidR="009A4C9E">
        <w:t>No (If the answer is no, then you do not qualify.)</w:t>
      </w:r>
    </w:p>
    <w:p w:rsidR="00E63255" w:rsidRDefault="00E63255" w:rsidP="009A4C9E"/>
    <w:p w:rsidR="00E63255" w:rsidRDefault="00E63255" w:rsidP="00E63255">
      <w:r>
        <w:t xml:space="preserve">GPA (out of 4.0) </w:t>
      </w:r>
      <w:r w:rsidR="0015726D">
        <w:object w:dxaOrig="225" w:dyaOrig="225">
          <v:shape id="_x0000_i1093" type="#_x0000_t75" style="width:1in;height:18pt" o:ole="">
            <v:imagedata r:id="rId9" o:title=""/>
          </v:shape>
          <w:control r:id="rId18" w:name="DefaultOcxName191" w:shapeid="_x0000_i1093"/>
        </w:object>
      </w:r>
    </w:p>
    <w:p w:rsidR="00DE7FD2" w:rsidRDefault="00DE7FD2" w:rsidP="009A4C9E"/>
    <w:p w:rsidR="003B64B5" w:rsidRDefault="003B64B5" w:rsidP="009A4C9E"/>
    <w:p w:rsidR="00007319" w:rsidRDefault="00007319" w:rsidP="00007319">
      <w:proofErr w:type="spellStart"/>
      <w:proofErr w:type="gramStart"/>
      <w:r>
        <w:t>A&amp;WMA</w:t>
      </w:r>
      <w:proofErr w:type="spellEnd"/>
      <w:r>
        <w:t xml:space="preserve"> Membership?</w:t>
      </w:r>
      <w:proofErr w:type="gramEnd"/>
    </w:p>
    <w:p w:rsidR="00007319" w:rsidRDefault="0015726D" w:rsidP="00007319">
      <w:r>
        <w:object w:dxaOrig="225" w:dyaOrig="225">
          <v:shape id="_x0000_i1096" type="#_x0000_t75" style="width:20.25pt;height:18pt" o:ole="">
            <v:imagedata r:id="rId15" o:title=""/>
          </v:shape>
          <w:control r:id="rId19" w:name="DefaultOcxName201" w:shapeid="_x0000_i1096"/>
        </w:object>
      </w:r>
      <w:r w:rsidR="00007319">
        <w:t>Yes</w:t>
      </w:r>
    </w:p>
    <w:p w:rsidR="00007319" w:rsidRDefault="0015726D" w:rsidP="00007319">
      <w:r>
        <w:object w:dxaOrig="225" w:dyaOrig="225">
          <v:shape id="_x0000_i1099" type="#_x0000_t75" style="width:20.25pt;height:18pt" o:ole="">
            <v:imagedata r:id="rId15" o:title=""/>
          </v:shape>
          <w:control r:id="rId20" w:name="DefaultOcxName211" w:shapeid="_x0000_i1099"/>
        </w:object>
      </w:r>
      <w:r w:rsidR="00007319">
        <w:t>No (If the answer is no, then you do not qualify.)</w:t>
      </w:r>
    </w:p>
    <w:p w:rsidR="00007319" w:rsidRDefault="00007319" w:rsidP="009A4C9E"/>
    <w:p w:rsidR="003B64B5" w:rsidRDefault="003B64B5" w:rsidP="009A4C9E"/>
    <w:p w:rsidR="00007319" w:rsidRDefault="00007319" w:rsidP="00007319">
      <w:r>
        <w:t xml:space="preserve">Name of Student Chapter   </w:t>
      </w:r>
      <w:r w:rsidR="0015726D">
        <w:object w:dxaOrig="225" w:dyaOrig="225">
          <v:shape id="_x0000_i1102" type="#_x0000_t75" style="width:1in;height:18pt" o:ole="">
            <v:imagedata r:id="rId9" o:title=""/>
          </v:shape>
          <w:control r:id="rId21" w:name="DefaultOcxName1911" w:shapeid="_x0000_i1102"/>
        </w:object>
      </w:r>
    </w:p>
    <w:p w:rsidR="00283B0E" w:rsidRDefault="00283B0E" w:rsidP="00007319"/>
    <w:p w:rsidR="00283B0E" w:rsidRDefault="00283B0E" w:rsidP="00007319"/>
    <w:p w:rsidR="003B64B5" w:rsidRDefault="003B64B5" w:rsidP="00007319"/>
    <w:p w:rsidR="00283B0E" w:rsidRDefault="00283B0E" w:rsidP="00007319">
      <w:r>
        <w:t xml:space="preserve">Will you be attending the 2018 CPANS conference and </w:t>
      </w:r>
      <w:proofErr w:type="spellStart"/>
      <w:r>
        <w:t>AGM</w:t>
      </w:r>
      <w:proofErr w:type="spellEnd"/>
      <w:r>
        <w:t>?</w:t>
      </w:r>
    </w:p>
    <w:p w:rsidR="00283B0E" w:rsidRDefault="0015726D" w:rsidP="00283B0E">
      <w:r>
        <w:object w:dxaOrig="225" w:dyaOrig="225">
          <v:shape id="_x0000_i1105" type="#_x0000_t75" style="width:20.25pt;height:18pt" o:ole="">
            <v:imagedata r:id="rId15" o:title=""/>
          </v:shape>
          <w:control r:id="rId22" w:name="DefaultOcxName2111" w:shapeid="_x0000_i1105"/>
        </w:object>
      </w:r>
      <w:r w:rsidR="00283B0E">
        <w:t>Yes</w:t>
      </w:r>
    </w:p>
    <w:p w:rsidR="00283B0E" w:rsidRDefault="0015726D" w:rsidP="00283B0E">
      <w:r>
        <w:object w:dxaOrig="225" w:dyaOrig="225">
          <v:shape id="_x0000_i1108" type="#_x0000_t75" style="width:20.25pt;height:18pt" o:ole="">
            <v:imagedata r:id="rId15" o:title=""/>
          </v:shape>
          <w:control r:id="rId23" w:name="DefaultOcxName2112" w:shapeid="_x0000_i1108"/>
        </w:object>
      </w:r>
      <w:r w:rsidR="00283B0E">
        <w:t>No</w:t>
      </w:r>
    </w:p>
    <w:p w:rsidR="00283B0E" w:rsidRDefault="00283B0E" w:rsidP="00007319"/>
    <w:p w:rsidR="00E63255" w:rsidRDefault="00E63255" w:rsidP="009A4C9E"/>
    <w:p w:rsidR="009A4C9E" w:rsidRDefault="009A4C9E" w:rsidP="009A4C9E">
      <w:r>
        <w:t xml:space="preserve">Permanent Address </w:t>
      </w:r>
    </w:p>
    <w:p w:rsidR="009A4C9E" w:rsidRDefault="0015726D" w:rsidP="009A4C9E">
      <w:r>
        <w:object w:dxaOrig="225" w:dyaOrig="225">
          <v:shape id="_x0000_i1111" type="#_x0000_t75" style="width:1in;height:18pt" o:ole="">
            <v:imagedata r:id="rId9" o:title=""/>
          </v:shape>
          <w:control r:id="rId24" w:name="DefaultOcxName23" w:shapeid="_x0000_i1111"/>
        </w:object>
      </w:r>
      <w:r w:rsidR="009A4C9E">
        <w:t xml:space="preserve">Address 1 </w:t>
      </w:r>
    </w:p>
    <w:p w:rsidR="009A4C9E" w:rsidRDefault="0015726D" w:rsidP="009A4C9E">
      <w:r>
        <w:object w:dxaOrig="225" w:dyaOrig="225">
          <v:shape id="_x0000_i1114" type="#_x0000_t75" style="width:1in;height:18pt" o:ole="">
            <v:imagedata r:id="rId9" o:title=""/>
          </v:shape>
          <w:control r:id="rId25" w:name="DefaultOcxName24" w:shapeid="_x0000_i1114"/>
        </w:object>
      </w:r>
      <w:r w:rsidR="009A4C9E">
        <w:t xml:space="preserve">Address 2 </w:t>
      </w:r>
    </w:p>
    <w:p w:rsidR="009A4C9E" w:rsidRDefault="0015726D" w:rsidP="009A4C9E">
      <w:r>
        <w:object w:dxaOrig="225" w:dyaOrig="225">
          <v:shape id="_x0000_i1117" type="#_x0000_t75" style="width:1in;height:18pt" o:ole="">
            <v:imagedata r:id="rId9" o:title=""/>
          </v:shape>
          <w:control r:id="rId26" w:name="DefaultOcxName25" w:shapeid="_x0000_i1117"/>
        </w:object>
      </w:r>
      <w:r w:rsidR="009A4C9E">
        <w:t xml:space="preserve">City </w:t>
      </w:r>
    </w:p>
    <w:p w:rsidR="009A4C9E" w:rsidRDefault="0015726D" w:rsidP="009A4C9E">
      <w:r>
        <w:object w:dxaOrig="225" w:dyaOrig="225">
          <v:shape id="_x0000_i1120" type="#_x0000_t75" style="width:1in;height:18pt" o:ole="">
            <v:imagedata r:id="rId9" o:title=""/>
          </v:shape>
          <w:control r:id="rId27" w:name="DefaultOcxName26" w:shapeid="_x0000_i1120"/>
        </w:object>
      </w:r>
      <w:r w:rsidR="009A4C9E">
        <w:t xml:space="preserve">State/Province </w:t>
      </w:r>
    </w:p>
    <w:p w:rsidR="009A4C9E" w:rsidRDefault="0015726D" w:rsidP="009A4C9E">
      <w:r>
        <w:object w:dxaOrig="225" w:dyaOrig="225">
          <v:shape id="_x0000_i1123" type="#_x0000_t75" style="width:1in;height:18pt" o:ole="">
            <v:imagedata r:id="rId9" o:title=""/>
          </v:shape>
          <w:control r:id="rId28" w:name="DefaultOcxName27" w:shapeid="_x0000_i1123"/>
        </w:object>
      </w:r>
      <w:r w:rsidR="009A4C9E">
        <w:t xml:space="preserve">Zip/Postal Code </w:t>
      </w:r>
    </w:p>
    <w:p w:rsidR="009A4C9E" w:rsidRDefault="0015726D" w:rsidP="009A4C9E">
      <w:r>
        <w:object w:dxaOrig="225" w:dyaOrig="225">
          <v:shape id="_x0000_i1126" type="#_x0000_t75" style="width:1in;height:18pt" o:ole="">
            <v:imagedata r:id="rId9" o:title=""/>
          </v:shape>
          <w:control r:id="rId29" w:name="DefaultOcxName28" w:shapeid="_x0000_i1126"/>
        </w:object>
      </w:r>
      <w:r w:rsidR="009A4C9E">
        <w:t xml:space="preserve">Country </w:t>
      </w:r>
    </w:p>
    <w:p w:rsidR="00515742" w:rsidRDefault="00515742" w:rsidP="009A4C9E"/>
    <w:p w:rsidR="003B64B5" w:rsidRDefault="003B64B5" w:rsidP="009A4C9E"/>
    <w:p w:rsidR="00515742" w:rsidRDefault="009A4C9E" w:rsidP="00515742">
      <w:r>
        <w:t xml:space="preserve">Phone Number (Cell) </w:t>
      </w:r>
      <w:r w:rsidR="0015726D">
        <w:object w:dxaOrig="225" w:dyaOrig="225">
          <v:shape id="_x0000_i1129" type="#_x0000_t75" style="width:1in;height:18pt" o:ole="">
            <v:imagedata r:id="rId9" o:title=""/>
          </v:shape>
          <w:control r:id="rId30" w:name="DefaultOcxName29" w:shapeid="_x0000_i1129"/>
        </w:object>
      </w:r>
      <w:r w:rsidR="00515742" w:rsidRPr="00515742">
        <w:t xml:space="preserve"> </w:t>
      </w:r>
      <w:r w:rsidR="00515742">
        <w:t xml:space="preserve">Phone (Home) </w:t>
      </w:r>
      <w:r w:rsidR="0015726D">
        <w:object w:dxaOrig="225" w:dyaOrig="225">
          <v:shape id="_x0000_i1132" type="#_x0000_t75" style="width:1in;height:18pt" o:ole="">
            <v:imagedata r:id="rId9" o:title=""/>
          </v:shape>
          <w:control r:id="rId31" w:name="DefaultOcxName31" w:shapeid="_x0000_i1132"/>
        </w:object>
      </w:r>
    </w:p>
    <w:p w:rsidR="009A4C9E" w:rsidRDefault="009A4C9E" w:rsidP="009A4C9E"/>
    <w:p w:rsidR="003B64B5" w:rsidRDefault="003B64B5" w:rsidP="009A4C9E"/>
    <w:p w:rsidR="009A4C9E" w:rsidRDefault="009A4C9E" w:rsidP="009A4C9E">
      <w:r>
        <w:t xml:space="preserve">Email  </w:t>
      </w:r>
      <w:r w:rsidR="0015726D">
        <w:object w:dxaOrig="225" w:dyaOrig="225">
          <v:shape id="_x0000_i1135" type="#_x0000_t75" style="width:1in;height:18pt" o:ole="">
            <v:imagedata r:id="rId9" o:title=""/>
          </v:shape>
          <w:control r:id="rId32" w:name="DefaultOcxName32" w:shapeid="_x0000_i1135"/>
        </w:object>
      </w:r>
    </w:p>
    <w:p w:rsidR="00DE7FD2" w:rsidRDefault="00DE7FD2" w:rsidP="009A4C9E"/>
    <w:p w:rsidR="003B64B5" w:rsidRDefault="003B64B5" w:rsidP="009A4C9E"/>
    <w:p w:rsidR="003B64B5" w:rsidRDefault="003B64B5" w:rsidP="009A4C9E"/>
    <w:p w:rsidR="003B64B5" w:rsidRDefault="003B64B5" w:rsidP="009A4C9E"/>
    <w:p w:rsidR="009A4C9E" w:rsidRPr="00DE7FD2" w:rsidRDefault="009A4C9E" w:rsidP="009A4C9E">
      <w:pPr>
        <w:rPr>
          <w:sz w:val="24"/>
        </w:rPr>
      </w:pPr>
      <w:r w:rsidRPr="00DE7FD2">
        <w:rPr>
          <w:sz w:val="24"/>
        </w:rPr>
        <w:t>Applicant's Declarat</w:t>
      </w:r>
      <w:r w:rsidR="00DE7FD2">
        <w:rPr>
          <w:sz w:val="24"/>
        </w:rPr>
        <w:t xml:space="preserve">ion and Authorization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1. I declare that the foregoing information is, to my knowledge, true, complete and accurate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2.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verify any information I provide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3. I agree that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, in its sole and absolute discretion, may retract at any time my scholarship if my application or any of my supporting documents submitted to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contains any false or misleading information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4. I agree to accept the decision of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as final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5. I agree that all documents submitted shall become property of the </w:t>
      </w:r>
      <w:r w:rsidR="00313FA2">
        <w:rPr>
          <w:sz w:val="22"/>
        </w:rPr>
        <w:t>CPANS</w:t>
      </w:r>
      <w:r w:rsidRPr="00DE7FD2">
        <w:rPr>
          <w:sz w:val="22"/>
        </w:rPr>
        <w:t xml:space="preserve"> and shall not be returned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6.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publish any non-confidential information that I provide for promotional purposes and, if I am awarded a scholarship,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share any information provided as part of my application with the</w:t>
      </w:r>
      <w:r w:rsidR="00E63255">
        <w:rPr>
          <w:sz w:val="22"/>
        </w:rPr>
        <w:t xml:space="preserve"> endower for that scholarship.</w:t>
      </w:r>
    </w:p>
    <w:p w:rsidR="009A4C9E" w:rsidRPr="00DE7FD2" w:rsidRDefault="009A4C9E" w:rsidP="009A4C9E">
      <w:pPr>
        <w:rPr>
          <w:sz w:val="22"/>
        </w:rPr>
      </w:pPr>
      <w:r w:rsidRPr="00DE7FD2">
        <w:rPr>
          <w:sz w:val="22"/>
        </w:rPr>
        <w:t xml:space="preserve">7. I consent to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collecting, using and disclosing my personal information for the purpose of assessing and evaluating my scholarship application.</w:t>
      </w:r>
    </w:p>
    <w:p w:rsidR="009A4C9E" w:rsidRDefault="0015726D" w:rsidP="009A4C9E">
      <w:r>
        <w:object w:dxaOrig="225" w:dyaOrig="225">
          <v:shape id="_x0000_i1138" type="#_x0000_t75" style="width:20.25pt;height:18pt" o:ole="">
            <v:imagedata r:id="rId15" o:title=""/>
          </v:shape>
          <w:control r:id="rId33" w:name="DefaultOcxName37" w:shapeid="_x0000_i1138"/>
        </w:object>
      </w:r>
      <w:r w:rsidR="009A4C9E" w:rsidRPr="00DE7FD2">
        <w:rPr>
          <w:sz w:val="22"/>
        </w:rPr>
        <w:t>By clicking the box, I agree to and acknowledge all of the statements above</w:t>
      </w:r>
    </w:p>
    <w:p w:rsidR="009A4C9E" w:rsidRP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Pr="00AC7DE3" w:rsidRDefault="00DE7FD2" w:rsidP="009A4C9E">
      <w:pPr>
        <w:pStyle w:val="Heading3"/>
        <w:rPr>
          <w:rFonts w:ascii="Times New Roman" w:hAnsi="Times New Roman"/>
          <w:b w:val="0"/>
          <w:sz w:val="24"/>
          <w:szCs w:val="24"/>
          <w:lang w:val="en-CA" w:eastAsia="ko-KR"/>
        </w:rPr>
      </w:pPr>
      <w:r w:rsidRPr="00AC7DE3">
        <w:rPr>
          <w:rFonts w:ascii="Times New Roman" w:hAnsi="Times New Roman"/>
          <w:sz w:val="24"/>
          <w:szCs w:val="24"/>
        </w:rPr>
        <w:t>Bursary/Scholarship</w:t>
      </w:r>
      <w:r w:rsidR="00532382">
        <w:rPr>
          <w:rFonts w:ascii="Times New Roman" w:hAnsi="Times New Roman"/>
          <w:sz w:val="24"/>
          <w:szCs w:val="24"/>
        </w:rPr>
        <w:t>s</w:t>
      </w:r>
      <w:r w:rsidR="009A4C9E" w:rsidRPr="00AC7DE3">
        <w:rPr>
          <w:rFonts w:ascii="Times New Roman" w:hAnsi="Times New Roman"/>
          <w:sz w:val="24"/>
          <w:szCs w:val="24"/>
        </w:rPr>
        <w:t xml:space="preserve"> are awarded based on the following criteria. Successful applicants must receive</w:t>
      </w:r>
      <w:r w:rsidR="009A4C9E" w:rsidRPr="00AC7DE3">
        <w:rPr>
          <w:rFonts w:ascii="Times New Roman" w:hAnsi="Times New Roman"/>
          <w:b w:val="0"/>
          <w:sz w:val="24"/>
          <w:szCs w:val="24"/>
        </w:rPr>
        <w:t xml:space="preserve"> </w:t>
      </w:r>
      <w:r w:rsidR="009A4C9E" w:rsidRPr="00AC7DE3">
        <w:rPr>
          <w:rStyle w:val="Strong"/>
          <w:rFonts w:ascii="Times New Roman" w:hAnsi="Times New Roman"/>
          <w:b/>
          <w:bCs/>
          <w:sz w:val="24"/>
          <w:szCs w:val="24"/>
        </w:rPr>
        <w:t>well-balanced scores from all areas</w:t>
      </w:r>
      <w:r w:rsidR="009A4C9E" w:rsidRPr="00AC7DE3">
        <w:rPr>
          <w:rFonts w:ascii="Times New Roman" w:hAnsi="Times New Roman"/>
          <w:b w:val="0"/>
          <w:sz w:val="24"/>
          <w:szCs w:val="24"/>
        </w:rPr>
        <w:t>.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Leadership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Community involvement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Essay</w:t>
      </w:r>
    </w:p>
    <w:p w:rsidR="009A4C9E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Academic/Professional performance</w:t>
      </w:r>
      <w:r w:rsidR="00573AEF">
        <w:rPr>
          <w:sz w:val="24"/>
          <w:szCs w:val="24"/>
        </w:rPr>
        <w:t xml:space="preserve"> (</w:t>
      </w:r>
      <w:r w:rsidR="002A121F">
        <w:rPr>
          <w:sz w:val="24"/>
          <w:szCs w:val="24"/>
        </w:rPr>
        <w:t xml:space="preserve">i.e. award, </w:t>
      </w:r>
      <w:r w:rsidR="00573AEF">
        <w:rPr>
          <w:sz w:val="24"/>
          <w:szCs w:val="24"/>
        </w:rPr>
        <w:t>GPA)</w:t>
      </w:r>
    </w:p>
    <w:p w:rsidR="002A121F" w:rsidRDefault="002A121F" w:rsidP="002A121F">
      <w:pPr>
        <w:spacing w:before="100" w:beforeAutospacing="1" w:after="100" w:afterAutospacing="1"/>
        <w:rPr>
          <w:sz w:val="24"/>
          <w:szCs w:val="24"/>
        </w:rPr>
      </w:pPr>
    </w:p>
    <w:p w:rsidR="002A121F" w:rsidRPr="00283B0E" w:rsidRDefault="00283B0E" w:rsidP="002A121F">
      <w:pPr>
        <w:rPr>
          <w:sz w:val="32"/>
          <w:szCs w:val="32"/>
        </w:rPr>
      </w:pPr>
      <w:r w:rsidRPr="00283B0E">
        <w:rPr>
          <w:sz w:val="32"/>
          <w:szCs w:val="32"/>
        </w:rPr>
        <w:t>Please send all submissions and inquiries to:</w:t>
      </w:r>
    </w:p>
    <w:p w:rsidR="00283B0E" w:rsidRPr="00283B0E" w:rsidRDefault="00283B0E" w:rsidP="002A121F">
      <w:pPr>
        <w:rPr>
          <w:sz w:val="32"/>
          <w:szCs w:val="32"/>
        </w:rPr>
      </w:pPr>
      <w:r w:rsidRPr="00283B0E">
        <w:rPr>
          <w:rFonts w:eastAsia="Times New Roman"/>
          <w:sz w:val="32"/>
          <w:szCs w:val="32"/>
        </w:rPr>
        <w:t xml:space="preserve">Sunny Cho </w:t>
      </w:r>
      <w:r w:rsidR="002A121F" w:rsidRPr="00283B0E">
        <w:rPr>
          <w:rFonts w:eastAsia="Times New Roman"/>
          <w:sz w:val="32"/>
          <w:szCs w:val="32"/>
        </w:rPr>
        <w:t>(</w:t>
      </w:r>
      <w:r w:rsidR="002A121F" w:rsidRPr="00283B0E">
        <w:rPr>
          <w:sz w:val="32"/>
          <w:szCs w:val="32"/>
        </w:rPr>
        <w:t xml:space="preserve">CPANS </w:t>
      </w:r>
      <w:r w:rsidRPr="00283B0E">
        <w:rPr>
          <w:sz w:val="32"/>
          <w:szCs w:val="32"/>
        </w:rPr>
        <w:t>Chair</w:t>
      </w:r>
      <w:r w:rsidR="002A121F" w:rsidRPr="00283B0E">
        <w:rPr>
          <w:sz w:val="32"/>
          <w:szCs w:val="32"/>
        </w:rPr>
        <w:t xml:space="preserve">) </w:t>
      </w:r>
      <w:bookmarkStart w:id="0" w:name="_GoBack"/>
      <w:bookmarkEnd w:id="0"/>
    </w:p>
    <w:p w:rsidR="002A121F" w:rsidRPr="00283B0E" w:rsidRDefault="00283B0E" w:rsidP="002A121F">
      <w:pPr>
        <w:rPr>
          <w:sz w:val="32"/>
          <w:szCs w:val="32"/>
        </w:rPr>
      </w:pPr>
      <w:r w:rsidRPr="00283B0E">
        <w:rPr>
          <w:sz w:val="32"/>
          <w:szCs w:val="32"/>
        </w:rPr>
        <w:t>Sunhee.Cho@gov.ab.ca</w:t>
      </w:r>
    </w:p>
    <w:p w:rsidR="009A4C9E" w:rsidRPr="005C7726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sectPr w:rsidR="009A4C9E" w:rsidRPr="005C7726" w:rsidSect="00F760BB">
      <w:footerReference w:type="default" r:id="rId34"/>
      <w:footerReference w:type="first" r:id="rId35"/>
      <w:type w:val="continuous"/>
      <w:pgSz w:w="12240" w:h="15840" w:code="1"/>
      <w:pgMar w:top="432" w:right="576" w:bottom="576" w:left="576" w:header="288" w:footer="432" w:gutter="0"/>
      <w:pgBorders w:offsetFrom="page">
        <w:top w:val="single" w:sz="4" w:space="14" w:color="auto"/>
        <w:left w:val="single" w:sz="4" w:space="14" w:color="auto"/>
        <w:bottom w:val="single" w:sz="4" w:space="14" w:color="auto"/>
        <w:right w:val="single" w:sz="4" w:space="1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7FD2" w:rsidRDefault="00DE7FD2">
      <w:r>
        <w:separator/>
      </w:r>
    </w:p>
  </w:endnote>
  <w:endnote w:type="continuationSeparator" w:id="0">
    <w:p w:rsidR="00DE7FD2" w:rsidRDefault="00DE7FD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FD2" w:rsidRDefault="00DE7FD2" w:rsidP="004F326D">
    <w:pPr>
      <w:pStyle w:val="DalFooter"/>
      <w:pBdr>
        <w:top w:val="single" w:sz="4" w:space="0" w:color="auto"/>
      </w:pBdr>
      <w:tabs>
        <w:tab w:val="clear" w:pos="4320"/>
        <w:tab w:val="clear" w:pos="9360"/>
        <w:tab w:val="center" w:pos="5580"/>
        <w:tab w:val="right" w:pos="11070"/>
      </w:tabs>
      <w:rPr>
        <w:i w:val="0"/>
        <w:iCs/>
        <w:snapToGrid w:val="0"/>
      </w:rPr>
    </w:pPr>
    <w:r>
      <w:rPr>
        <w:i w:val="0"/>
        <w:iCs/>
      </w:rPr>
      <w:tab/>
    </w:r>
    <w:r w:rsidR="00E63255">
      <w:rPr>
        <w:i w:val="0"/>
        <w:iCs/>
      </w:rPr>
      <w:t>CPANS Bursary/</w:t>
    </w:r>
    <w:r>
      <w:rPr>
        <w:i w:val="0"/>
        <w:iCs/>
      </w:rPr>
      <w:t>Scholarship Application</w:t>
    </w:r>
    <w:r>
      <w:rPr>
        <w:i w:val="0"/>
        <w:iCs/>
      </w:rPr>
      <w:tab/>
    </w:r>
    <w:r>
      <w:rPr>
        <w:i w:val="0"/>
        <w:iCs/>
        <w:snapToGrid w:val="0"/>
      </w:rPr>
      <w:t xml:space="preserve">Page </w:t>
    </w:r>
    <w:r w:rsidR="0015726D">
      <w:rPr>
        <w:i w:val="0"/>
        <w:iCs/>
        <w:snapToGrid w:val="0"/>
      </w:rPr>
      <w:fldChar w:fldCharType="begin"/>
    </w:r>
    <w:r>
      <w:rPr>
        <w:i w:val="0"/>
        <w:iCs/>
        <w:snapToGrid w:val="0"/>
      </w:rPr>
      <w:instrText xml:space="preserve"> PAGE </w:instrText>
    </w:r>
    <w:r w:rsidR="0015726D">
      <w:rPr>
        <w:i w:val="0"/>
        <w:iCs/>
        <w:snapToGrid w:val="0"/>
      </w:rPr>
      <w:fldChar w:fldCharType="separate"/>
    </w:r>
    <w:r w:rsidR="00532382">
      <w:rPr>
        <w:i w:val="0"/>
        <w:iCs/>
        <w:noProof/>
        <w:snapToGrid w:val="0"/>
      </w:rPr>
      <w:t>1</w:t>
    </w:r>
    <w:r w:rsidR="0015726D">
      <w:rPr>
        <w:i w:val="0"/>
        <w:iCs/>
        <w:snapToGrid w:val="0"/>
      </w:rPr>
      <w:fldChar w:fldCharType="end"/>
    </w:r>
  </w:p>
  <w:p w:rsidR="00DE7FD2" w:rsidRDefault="00DE7FD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FD2" w:rsidRDefault="0015726D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2290" type="#_x0000_t202" style="position:absolute;margin-left:0;margin-top:0;width:201.6pt;height:20.1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" filled="f" stroked="f">
          <v:textbox style="mso-next-textbox:#zzmpTrailer_1078_1B" inset="0,0,0,0">
            <w:txbxContent>
              <w:p w:rsidR="00DE7FD2" w:rsidRDefault="00DE7FD2">
                <w:pPr>
                  <w:pStyle w:val="MacPacTrailer"/>
                </w:pPr>
                <w:proofErr w:type="spellStart"/>
                <w:r>
                  <w:t>TOR_LAW</w:t>
                </w:r>
                <w:proofErr w:type="spellEnd"/>
                <w:r>
                  <w:t>\ 9029179\2</w:t>
                </w:r>
              </w:p>
              <w:p w:rsidR="00DE7FD2" w:rsidRDefault="00DE7FD2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7FD2" w:rsidRDefault="00DE7FD2">
      <w:r>
        <w:separator/>
      </w:r>
    </w:p>
  </w:footnote>
  <w:footnote w:type="continuationSeparator" w:id="0">
    <w:p w:rsidR="00DE7FD2" w:rsidRDefault="00DE7FD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0"/>
    <w:lvl w:ilvl="0">
      <w:start w:val="1"/>
      <w:numFmt w:val="lowerLetter"/>
      <w:pStyle w:val="Level1"/>
      <w:lvlText w:val="%1)"/>
      <w:lvlJc w:val="left"/>
      <w:pPr>
        <w:tabs>
          <w:tab w:val="num" w:pos="450"/>
        </w:tabs>
        <w:ind w:left="8640" w:hanging="8640"/>
      </w:pPr>
      <w:rPr>
        <w:rFonts w:ascii="Arial" w:hAnsi="Arial" w:cs="Times New Roman"/>
        <w:b/>
        <w:sz w:val="18"/>
      </w:rPr>
    </w:lvl>
    <w:lvl w:ilvl="1">
      <w:start w:val="1"/>
      <w:numFmt w:val="lowerLetter"/>
      <w:lvlText w:val="%2"/>
      <w:lvlJc w:val="left"/>
      <w:rPr>
        <w:rFonts w:cs="Times New Roman"/>
      </w:rPr>
    </w:lvl>
    <w:lvl w:ilvl="2">
      <w:start w:val="1"/>
      <w:numFmt w:val="lowerLetter"/>
      <w:lvlText w:val="%3"/>
      <w:lvlJc w:val="left"/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lowerLetter"/>
      <w:lvlText w:val="%5"/>
      <w:lvlJc w:val="left"/>
      <w:rPr>
        <w:rFonts w:cs="Times New Roman"/>
      </w:rPr>
    </w:lvl>
    <w:lvl w:ilvl="5">
      <w:start w:val="1"/>
      <w:numFmt w:val="lowerLetter"/>
      <w:lvlText w:val="%6"/>
      <w:lvlJc w:val="left"/>
      <w:rPr>
        <w:rFonts w:cs="Times New Roman"/>
      </w:rPr>
    </w:lvl>
    <w:lvl w:ilvl="6">
      <w:start w:val="1"/>
      <w:numFmt w:val="lowerLetter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2856A4C"/>
    <w:multiLevelType w:val="hybridMultilevel"/>
    <w:tmpl w:val="711E0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3672B0E"/>
    <w:multiLevelType w:val="hybridMultilevel"/>
    <w:tmpl w:val="B9D23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08FC4D13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197911"/>
    <w:multiLevelType w:val="hybridMultilevel"/>
    <w:tmpl w:val="E354CE42"/>
    <w:lvl w:ilvl="0" w:tplc="54BE86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0EEA6BF2"/>
    <w:multiLevelType w:val="hybridMultilevel"/>
    <w:tmpl w:val="F154B970"/>
    <w:lvl w:ilvl="0" w:tplc="AE709F1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0140CCF"/>
    <w:multiLevelType w:val="hybridMultilevel"/>
    <w:tmpl w:val="7F8A4F88"/>
    <w:lvl w:ilvl="0" w:tplc="48C41E26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8D6CF466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14757189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63224F"/>
    <w:multiLevelType w:val="hybridMultilevel"/>
    <w:tmpl w:val="9970D682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10F671F"/>
    <w:multiLevelType w:val="hybridMultilevel"/>
    <w:tmpl w:val="B010C330"/>
    <w:lvl w:ilvl="0" w:tplc="8EAE430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24162404"/>
    <w:multiLevelType w:val="hybridMultilevel"/>
    <w:tmpl w:val="E9949174"/>
    <w:lvl w:ilvl="0" w:tplc="7A521FC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5A4353B"/>
    <w:multiLevelType w:val="multilevel"/>
    <w:tmpl w:val="225C9E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312A5269"/>
    <w:multiLevelType w:val="multilevel"/>
    <w:tmpl w:val="8F843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9036EDE"/>
    <w:multiLevelType w:val="hybridMultilevel"/>
    <w:tmpl w:val="921222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C164CBA"/>
    <w:multiLevelType w:val="hybridMultilevel"/>
    <w:tmpl w:val="6A92FDF0"/>
    <w:lvl w:ilvl="0" w:tplc="54BE86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3D7740CA"/>
    <w:multiLevelType w:val="hybridMultilevel"/>
    <w:tmpl w:val="C018B4D1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>
    <w:nsid w:val="40682800"/>
    <w:multiLevelType w:val="hybridMultilevel"/>
    <w:tmpl w:val="A0DCC7F2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45B03BC6"/>
    <w:multiLevelType w:val="hybridMultilevel"/>
    <w:tmpl w:val="A96E7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64049EB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CC56B8"/>
    <w:multiLevelType w:val="hybridMultilevel"/>
    <w:tmpl w:val="2C66D1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8C2B87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2203BF"/>
    <w:multiLevelType w:val="hybridMultilevel"/>
    <w:tmpl w:val="C8A041E0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6668698E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7A1BF9"/>
    <w:multiLevelType w:val="hybridMultilevel"/>
    <w:tmpl w:val="921222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AE22218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B22461"/>
    <w:multiLevelType w:val="hybridMultilevel"/>
    <w:tmpl w:val="AC6E6D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796C7BD9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F40F76"/>
    <w:multiLevelType w:val="hybridMultilevel"/>
    <w:tmpl w:val="B34E2476"/>
    <w:lvl w:ilvl="0" w:tplc="8EAE430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7"/>
  </w:num>
  <w:num w:numId="3">
    <w:abstractNumId w:val="9"/>
  </w:num>
  <w:num w:numId="4">
    <w:abstractNumId w:val="10"/>
  </w:num>
  <w:num w:numId="5">
    <w:abstractNumId w:val="5"/>
  </w:num>
  <w:num w:numId="6">
    <w:abstractNumId w:val="6"/>
  </w:num>
  <w:num w:numId="7">
    <w:abstractNumId w:val="25"/>
  </w:num>
  <w:num w:numId="8">
    <w:abstractNumId w:val="1"/>
  </w:num>
  <w:num w:numId="9">
    <w:abstractNumId w:val="8"/>
  </w:num>
  <w:num w:numId="10">
    <w:abstractNumId w:val="21"/>
  </w:num>
  <w:num w:numId="11">
    <w:abstractNumId w:val="15"/>
  </w:num>
  <w:num w:numId="12">
    <w:abstractNumId w:val="16"/>
  </w:num>
  <w:num w:numId="13">
    <w:abstractNumId w:val="2"/>
  </w:num>
  <w:num w:numId="14">
    <w:abstractNumId w:val="11"/>
  </w:num>
  <w:num w:numId="15">
    <w:abstractNumId w:val="23"/>
  </w:num>
  <w:num w:numId="16">
    <w:abstractNumId w:val="17"/>
  </w:num>
  <w:num w:numId="17">
    <w:abstractNumId w:val="20"/>
  </w:num>
  <w:num w:numId="18">
    <w:abstractNumId w:val="4"/>
  </w:num>
  <w:num w:numId="19">
    <w:abstractNumId w:val="14"/>
  </w:num>
  <w:num w:numId="20">
    <w:abstractNumId w:val="13"/>
  </w:num>
  <w:num w:numId="21">
    <w:abstractNumId w:val="3"/>
  </w:num>
  <w:num w:numId="22">
    <w:abstractNumId w:val="7"/>
  </w:num>
  <w:num w:numId="23">
    <w:abstractNumId w:val="22"/>
  </w:num>
  <w:num w:numId="24">
    <w:abstractNumId w:val="18"/>
  </w:num>
  <w:num w:numId="25">
    <w:abstractNumId w:val="26"/>
  </w:num>
  <w:num w:numId="26">
    <w:abstractNumId w:val="24"/>
  </w:num>
  <w:num w:numId="27">
    <w:abstractNumId w:val="19"/>
  </w:num>
  <w:num w:numId="28">
    <w:abstractNumId w:val="1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92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7MwNLc0NTIysjAztDRQ0lEKTi0uzszPAykwrAUAgPw9qCwAAAA="/>
    <w:docVar w:name="85TrailerDate" w:val="0"/>
    <w:docVar w:name="85TrailerDateField" w:val="0"/>
    <w:docVar w:name="85TrailerDraft" w:val="0"/>
    <w:docVar w:name="85TrailerFileNumber" w:val="0"/>
    <w:docVar w:name="85TrailerTime" w:val="0"/>
    <w:docVar w:name="MPDocID" w:val="TOR_LAW\ 9029179\1"/>
    <w:docVar w:name="MPDocIDTemplate" w:val="%l\ |%n|\%v"/>
    <w:docVar w:name="MPDocIDTemplateDefault" w:val="%l\ |%n|\%v"/>
    <w:docVar w:name="NewDocStampType" w:val="7"/>
    <w:docVar w:name="zzmp10LastTrailerInserted" w:val="^`~#mp!@N⌙⌡#⌜┖┧473~zŖmÑD⌎Ɣ3⌘†ä⌃p*Ì⌉¦½³0 $⌘-!D⌕_LÒ⌙⌈ï¥ì?@‖itrS⌕F⌆⌎„~?4⌑#:dð⌉&lt;¯´èË‗•ƀ℥⌗⌚QƀeÔõþZË‟|I§․¦ }êàó‚¿XpŻwgM&lt;•V5KðÂ˞⌂VTßgÔ`­?znL⌎á;Ö¾§,wNÖ0Õ ¬n¤⌠Ìn(⌛91¹^X99\]011"/>
    <w:docVar w:name="zzmp10LastTrailerInserted_1078" w:val="^`~#mp!@N⌙⌡#⌜┖┧473~zŖmÑD⌎Ɣ3⌘†ä⌃p*Ì⌉¦½³0 $⌘-!D⌕_LÒ⌙⌈ï¥ì?@‖itrS⌕F⌆⌎„~?4⌑#:dð⌉&lt;¯´èË‗•ƀ℥⌗⌚QƀeÔõþZË‟|I§․¦ }êàó‚¿XpŻwgM&lt;•V5KðÂ˞⌂VTßgÔ`­?znL⌎á;Ö¾§,wNÖ0Õ ¬n¤⌠Ìn(⌛91¹^X99\]011"/>
    <w:docVar w:name="zzmp10mSEGsValidated" w:val="1"/>
    <w:docVar w:name="zzmpCompatibilityMode" w:val="15"/>
  </w:docVars>
  <w:rsids>
    <w:rsidRoot w:val="00E330BB"/>
    <w:rsid w:val="00003B2C"/>
    <w:rsid w:val="00007319"/>
    <w:rsid w:val="00063337"/>
    <w:rsid w:val="00077776"/>
    <w:rsid w:val="000A2CCF"/>
    <w:rsid w:val="000B6C0B"/>
    <w:rsid w:val="001016B9"/>
    <w:rsid w:val="001409F9"/>
    <w:rsid w:val="0015726D"/>
    <w:rsid w:val="00162B70"/>
    <w:rsid w:val="00186298"/>
    <w:rsid w:val="001B7C4E"/>
    <w:rsid w:val="001C4C6E"/>
    <w:rsid w:val="001C6B21"/>
    <w:rsid w:val="00223216"/>
    <w:rsid w:val="00233496"/>
    <w:rsid w:val="0023453A"/>
    <w:rsid w:val="00237653"/>
    <w:rsid w:val="0024185C"/>
    <w:rsid w:val="0026308B"/>
    <w:rsid w:val="00283B0E"/>
    <w:rsid w:val="002852CF"/>
    <w:rsid w:val="00290FC8"/>
    <w:rsid w:val="002A121F"/>
    <w:rsid w:val="002B047C"/>
    <w:rsid w:val="002B0B7C"/>
    <w:rsid w:val="00313FA2"/>
    <w:rsid w:val="00325B8F"/>
    <w:rsid w:val="003344FB"/>
    <w:rsid w:val="0033548C"/>
    <w:rsid w:val="00343321"/>
    <w:rsid w:val="0039079F"/>
    <w:rsid w:val="003A78CC"/>
    <w:rsid w:val="003B64B5"/>
    <w:rsid w:val="003C5FA8"/>
    <w:rsid w:val="003D218D"/>
    <w:rsid w:val="003E6800"/>
    <w:rsid w:val="00413859"/>
    <w:rsid w:val="00437162"/>
    <w:rsid w:val="004458B0"/>
    <w:rsid w:val="00454B37"/>
    <w:rsid w:val="0047019D"/>
    <w:rsid w:val="00477158"/>
    <w:rsid w:val="004978E9"/>
    <w:rsid w:val="004C48C5"/>
    <w:rsid w:val="004C4E5B"/>
    <w:rsid w:val="004F326D"/>
    <w:rsid w:val="00503FE7"/>
    <w:rsid w:val="00507D26"/>
    <w:rsid w:val="00515742"/>
    <w:rsid w:val="005217F0"/>
    <w:rsid w:val="00532382"/>
    <w:rsid w:val="00546CB8"/>
    <w:rsid w:val="00553201"/>
    <w:rsid w:val="00573AEF"/>
    <w:rsid w:val="00591BDC"/>
    <w:rsid w:val="005A5049"/>
    <w:rsid w:val="005A7C34"/>
    <w:rsid w:val="005C7726"/>
    <w:rsid w:val="005D7C2B"/>
    <w:rsid w:val="005F0E0E"/>
    <w:rsid w:val="005F47AC"/>
    <w:rsid w:val="006062A8"/>
    <w:rsid w:val="006568FE"/>
    <w:rsid w:val="00663AA7"/>
    <w:rsid w:val="006657ED"/>
    <w:rsid w:val="0067089C"/>
    <w:rsid w:val="00690287"/>
    <w:rsid w:val="0069527B"/>
    <w:rsid w:val="00695A22"/>
    <w:rsid w:val="006A5F1E"/>
    <w:rsid w:val="006B2EB6"/>
    <w:rsid w:val="006C007A"/>
    <w:rsid w:val="007213B3"/>
    <w:rsid w:val="00733A72"/>
    <w:rsid w:val="00734AAE"/>
    <w:rsid w:val="0074131E"/>
    <w:rsid w:val="00741FD3"/>
    <w:rsid w:val="007556AE"/>
    <w:rsid w:val="00772250"/>
    <w:rsid w:val="00791575"/>
    <w:rsid w:val="007A737B"/>
    <w:rsid w:val="007B5FC8"/>
    <w:rsid w:val="007D16FC"/>
    <w:rsid w:val="007E77B8"/>
    <w:rsid w:val="007F3E12"/>
    <w:rsid w:val="00810941"/>
    <w:rsid w:val="008355D0"/>
    <w:rsid w:val="00835916"/>
    <w:rsid w:val="0084458E"/>
    <w:rsid w:val="0089356B"/>
    <w:rsid w:val="008B39B1"/>
    <w:rsid w:val="008D2916"/>
    <w:rsid w:val="008E7B31"/>
    <w:rsid w:val="00926B60"/>
    <w:rsid w:val="00934531"/>
    <w:rsid w:val="00940883"/>
    <w:rsid w:val="00944132"/>
    <w:rsid w:val="009555F0"/>
    <w:rsid w:val="00976B95"/>
    <w:rsid w:val="00995361"/>
    <w:rsid w:val="009A4C9E"/>
    <w:rsid w:val="009B2614"/>
    <w:rsid w:val="009D01A6"/>
    <w:rsid w:val="00A055F7"/>
    <w:rsid w:val="00A1785A"/>
    <w:rsid w:val="00A17AF7"/>
    <w:rsid w:val="00A20D5B"/>
    <w:rsid w:val="00A431A6"/>
    <w:rsid w:val="00A6098E"/>
    <w:rsid w:val="00A74672"/>
    <w:rsid w:val="00AC7DE3"/>
    <w:rsid w:val="00AD5C92"/>
    <w:rsid w:val="00AD767C"/>
    <w:rsid w:val="00B12099"/>
    <w:rsid w:val="00B31900"/>
    <w:rsid w:val="00B96A69"/>
    <w:rsid w:val="00BA2866"/>
    <w:rsid w:val="00BD074D"/>
    <w:rsid w:val="00BD49B7"/>
    <w:rsid w:val="00BE4B24"/>
    <w:rsid w:val="00C237DF"/>
    <w:rsid w:val="00C54381"/>
    <w:rsid w:val="00C96CEB"/>
    <w:rsid w:val="00CD033B"/>
    <w:rsid w:val="00CE481D"/>
    <w:rsid w:val="00CE5AF1"/>
    <w:rsid w:val="00CF6F7E"/>
    <w:rsid w:val="00D01AD4"/>
    <w:rsid w:val="00D068B2"/>
    <w:rsid w:val="00D35881"/>
    <w:rsid w:val="00D36F18"/>
    <w:rsid w:val="00D36F23"/>
    <w:rsid w:val="00D478D0"/>
    <w:rsid w:val="00D928A9"/>
    <w:rsid w:val="00DB0343"/>
    <w:rsid w:val="00DE7FD2"/>
    <w:rsid w:val="00DF48DD"/>
    <w:rsid w:val="00DF794A"/>
    <w:rsid w:val="00E02CBD"/>
    <w:rsid w:val="00E074E6"/>
    <w:rsid w:val="00E20DCF"/>
    <w:rsid w:val="00E330BB"/>
    <w:rsid w:val="00E5424C"/>
    <w:rsid w:val="00E63255"/>
    <w:rsid w:val="00EB15CA"/>
    <w:rsid w:val="00EB3C34"/>
    <w:rsid w:val="00EB5660"/>
    <w:rsid w:val="00EC7A8F"/>
    <w:rsid w:val="00F119F3"/>
    <w:rsid w:val="00F6784D"/>
    <w:rsid w:val="00F760BB"/>
    <w:rsid w:val="00FB77AD"/>
    <w:rsid w:val="00FE7DB9"/>
    <w:rsid w:val="00FF3A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9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0BB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0BB"/>
    <w:pPr>
      <w:keepNext/>
      <w:tabs>
        <w:tab w:val="left" w:pos="-1440"/>
      </w:tabs>
      <w:ind w:left="7200" w:hanging="720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60BB"/>
    <w:pPr>
      <w:keepNext/>
      <w:spacing w:after="12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60BB"/>
    <w:pPr>
      <w:keepNext/>
      <w:jc w:val="both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60BB"/>
    <w:pPr>
      <w:keepNext/>
      <w:jc w:val="center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60BB"/>
    <w:pPr>
      <w:keepNext/>
      <w:jc w:val="both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60BB"/>
    <w:pPr>
      <w:keepNext/>
      <w:jc w:val="both"/>
      <w:outlineLvl w:val="5"/>
    </w:pPr>
    <w:rPr>
      <w:rFonts w:ascii="Calibri" w:eastAsia="Times New Roman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E7ED4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8E7ED4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8E7ED4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8E7ED4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8E7ED4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8E7ED4"/>
    <w:rPr>
      <w:rFonts w:ascii="Calibri" w:eastAsia="Times New Roman" w:hAnsi="Calibri" w:cs="Times New Roman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F760BB"/>
    <w:pPr>
      <w:jc w:val="both"/>
    </w:pPr>
  </w:style>
  <w:style w:type="character" w:customStyle="1" w:styleId="BodyTextChar">
    <w:name w:val="Body Text Char"/>
    <w:link w:val="BodyText"/>
    <w:uiPriority w:val="99"/>
    <w:semiHidden/>
    <w:rsid w:val="008E7ED4"/>
    <w:rPr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F760B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8E7ED4"/>
    <w:rPr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F760B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8E7ED4"/>
    <w:rPr>
      <w:sz w:val="20"/>
      <w:szCs w:val="20"/>
      <w:lang w:val="en-US" w:eastAsia="en-US"/>
    </w:rPr>
  </w:style>
  <w:style w:type="paragraph" w:customStyle="1" w:styleId="DalForm">
    <w:name w:val="Dal Form"/>
    <w:basedOn w:val="Normal"/>
    <w:uiPriority w:val="99"/>
    <w:rsid w:val="00F760BB"/>
    <w:pPr>
      <w:jc w:val="both"/>
    </w:pPr>
    <w:rPr>
      <w:rFonts w:ascii="Arial" w:hAnsi="Arial"/>
      <w:lang w:val="en-GB"/>
    </w:rPr>
  </w:style>
  <w:style w:type="paragraph" w:customStyle="1" w:styleId="DalFooter">
    <w:name w:val="Dal Footer"/>
    <w:basedOn w:val="Footer"/>
    <w:uiPriority w:val="99"/>
    <w:rsid w:val="00F760BB"/>
    <w:pPr>
      <w:tabs>
        <w:tab w:val="clear" w:pos="8640"/>
        <w:tab w:val="right" w:pos="9360"/>
      </w:tabs>
    </w:pPr>
    <w:rPr>
      <w:rFonts w:ascii="Arial" w:hAnsi="Arial"/>
      <w:i/>
      <w:sz w:val="14"/>
    </w:rPr>
  </w:style>
  <w:style w:type="paragraph" w:styleId="BlockText">
    <w:name w:val="Block Text"/>
    <w:basedOn w:val="Normal"/>
    <w:uiPriority w:val="99"/>
    <w:rsid w:val="00F760BB"/>
    <w:pPr>
      <w:ind w:left="270" w:right="211"/>
    </w:pPr>
    <w:rPr>
      <w:rFonts w:ascii="Arial" w:hAnsi="Arial"/>
      <w:b/>
      <w:sz w:val="18"/>
    </w:rPr>
  </w:style>
  <w:style w:type="paragraph" w:customStyle="1" w:styleId="1AutoList2">
    <w:name w:val="1AutoList2"/>
    <w:uiPriority w:val="99"/>
    <w:rsid w:val="00F760BB"/>
    <w:pPr>
      <w:tabs>
        <w:tab w:val="left" w:pos="720"/>
      </w:tabs>
      <w:ind w:left="720" w:hanging="720"/>
    </w:pPr>
    <w:rPr>
      <w:sz w:val="24"/>
      <w:lang w:eastAsia="en-US"/>
    </w:rPr>
  </w:style>
  <w:style w:type="paragraph" w:customStyle="1" w:styleId="2AutoList2">
    <w:name w:val="2AutoList2"/>
    <w:uiPriority w:val="99"/>
    <w:rsid w:val="00F760BB"/>
    <w:pPr>
      <w:tabs>
        <w:tab w:val="left" w:pos="720"/>
        <w:tab w:val="left" w:pos="1440"/>
      </w:tabs>
      <w:ind w:left="1440" w:hanging="720"/>
    </w:pPr>
    <w:rPr>
      <w:sz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F760BB"/>
    <w:pPr>
      <w:ind w:left="720"/>
      <w:jc w:val="both"/>
    </w:pPr>
  </w:style>
  <w:style w:type="character" w:customStyle="1" w:styleId="BodyTextIndentChar">
    <w:name w:val="Body Text Indent Char"/>
    <w:link w:val="BodyTextIndent"/>
    <w:uiPriority w:val="99"/>
    <w:semiHidden/>
    <w:rsid w:val="008E7ED4"/>
    <w:rPr>
      <w:sz w:val="20"/>
      <w:szCs w:val="20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F760BB"/>
    <w:pPr>
      <w:tabs>
        <w:tab w:val="left" w:pos="360"/>
      </w:tabs>
      <w:ind w:left="360"/>
      <w:jc w:val="both"/>
    </w:pPr>
  </w:style>
  <w:style w:type="character" w:customStyle="1" w:styleId="BodyTextIndent2Char">
    <w:name w:val="Body Text Indent 2 Char"/>
    <w:link w:val="BodyTextIndent2"/>
    <w:uiPriority w:val="99"/>
    <w:semiHidden/>
    <w:rsid w:val="008E7ED4"/>
    <w:rPr>
      <w:sz w:val="20"/>
      <w:szCs w:val="20"/>
      <w:lang w:val="en-US" w:eastAsia="en-US"/>
    </w:rPr>
  </w:style>
  <w:style w:type="character" w:styleId="Hyperlink">
    <w:name w:val="Hyperlink"/>
    <w:uiPriority w:val="99"/>
    <w:rsid w:val="00F760BB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F760BB"/>
    <w:pPr>
      <w:spacing w:before="120" w:after="120"/>
      <w:jc w:val="both"/>
    </w:pPr>
  </w:style>
  <w:style w:type="character" w:customStyle="1" w:styleId="BodyText2Char">
    <w:name w:val="Body Text 2 Char"/>
    <w:link w:val="BodyText2"/>
    <w:uiPriority w:val="99"/>
    <w:semiHidden/>
    <w:rsid w:val="008E7ED4"/>
    <w:rPr>
      <w:sz w:val="20"/>
      <w:szCs w:val="20"/>
      <w:lang w:val="en-US" w:eastAsia="en-US"/>
    </w:rPr>
  </w:style>
  <w:style w:type="paragraph" w:customStyle="1" w:styleId="Level1">
    <w:name w:val="Level 1"/>
    <w:basedOn w:val="Normal"/>
    <w:uiPriority w:val="99"/>
    <w:rsid w:val="00F760BB"/>
    <w:pPr>
      <w:widowControl w:val="0"/>
      <w:numPr>
        <w:numId w:val="1"/>
      </w:numPr>
      <w:outlineLvl w:val="0"/>
    </w:pPr>
    <w:rPr>
      <w:rFonts w:ascii="Courier New" w:hAnsi="Courier New"/>
      <w:sz w:val="24"/>
    </w:rPr>
  </w:style>
  <w:style w:type="character" w:customStyle="1" w:styleId="Hypertext">
    <w:name w:val="Hypertext"/>
    <w:uiPriority w:val="99"/>
    <w:rsid w:val="00F760BB"/>
    <w:rPr>
      <w:color w:val="0000FF"/>
      <w:u w:val="single"/>
    </w:rPr>
  </w:style>
  <w:style w:type="paragraph" w:customStyle="1" w:styleId="1TriangleBul">
    <w:name w:val="1Triangle Bul"/>
    <w:uiPriority w:val="99"/>
    <w:rsid w:val="00F760BB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F760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8E7ED4"/>
    <w:rPr>
      <w:rFonts w:ascii="Courier New" w:hAnsi="Courier New" w:cs="Courier New"/>
      <w:sz w:val="20"/>
      <w:szCs w:val="20"/>
      <w:lang w:val="en-US" w:eastAsia="en-US"/>
    </w:rPr>
  </w:style>
  <w:style w:type="paragraph" w:customStyle="1" w:styleId="DocsID">
    <w:name w:val="DocsID"/>
    <w:uiPriority w:val="99"/>
    <w:rsid w:val="00F760BB"/>
    <w:pPr>
      <w:widowControl w:val="0"/>
      <w:spacing w:before="20" w:line="140" w:lineRule="exact"/>
    </w:pPr>
    <w:rPr>
      <w:rFonts w:ascii="Arial" w:hAnsi="Arial"/>
      <w:color w:val="000080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003B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03B2C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109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94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94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9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941"/>
    <w:rPr>
      <w:b/>
      <w:bCs/>
      <w:lang w:val="en-US" w:eastAsia="en-US"/>
    </w:rPr>
  </w:style>
  <w:style w:type="paragraph" w:customStyle="1" w:styleId="MacPacTrailer">
    <w:name w:val="MacPac Trailer"/>
    <w:rsid w:val="008B39B1"/>
    <w:pPr>
      <w:widowControl w:val="0"/>
      <w:spacing w:line="200" w:lineRule="exact"/>
    </w:pPr>
    <w:rPr>
      <w:rFonts w:ascii="Arial" w:eastAsia="Times New Roman" w:hAnsi="Arial"/>
      <w:sz w:val="16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591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5916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B39B1"/>
    <w:rPr>
      <w:color w:val="808080"/>
    </w:rPr>
  </w:style>
  <w:style w:type="character" w:styleId="Strong">
    <w:name w:val="Strong"/>
    <w:basedOn w:val="DefaultParagraphFont"/>
    <w:uiPriority w:val="22"/>
    <w:qFormat/>
    <w:locked/>
    <w:rsid w:val="009A4C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A4C9E"/>
    <w:pPr>
      <w:spacing w:before="100" w:beforeAutospacing="1" w:after="100" w:afterAutospacing="1"/>
    </w:pPr>
    <w:rPr>
      <w:rFonts w:eastAsia="Times New Roman"/>
      <w:sz w:val="24"/>
      <w:szCs w:val="24"/>
      <w:lang w:val="en-CA" w:eastAsia="ko-KR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A4C9E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CA" w:eastAsia="ko-K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A4C9E"/>
    <w:rPr>
      <w:rFonts w:ascii="Arial" w:eastAsia="Times New Roman" w:hAnsi="Arial" w:cs="Arial"/>
      <w:vanish/>
      <w:sz w:val="16"/>
      <w:szCs w:val="16"/>
      <w:lang w:eastAsia="ko-KR"/>
    </w:rPr>
  </w:style>
  <w:style w:type="character" w:customStyle="1" w:styleId="required">
    <w:name w:val="required"/>
    <w:basedOn w:val="DefaultParagraphFont"/>
    <w:rsid w:val="009A4C9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A4C9E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CA" w:eastAsia="ko-K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A4C9E"/>
    <w:rPr>
      <w:rFonts w:ascii="Arial" w:eastAsia="Times New Roman" w:hAnsi="Arial" w:cs="Arial"/>
      <w:vanish/>
      <w:sz w:val="16"/>
      <w:szCs w:val="16"/>
      <w:lang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53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1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8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0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19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90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031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13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5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9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ontrol" Target="activeX/activeX4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fontTable" Target="fontTable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5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footer" Target="footer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FCCFE3-D912-43DC-B715-7FD241F13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5</Words>
  <Characters>3072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GS Bursary Application</vt:lpstr>
    </vt:vector>
  </TitlesOfParts>
  <LinksUpToDate>false</LinksUpToDate>
  <CharactersWithSpaces>3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S Bursary Application</dc:title>
  <dc:creator/>
  <cp:lastModifiedBy/>
  <cp:revision>1</cp:revision>
  <cp:lastPrinted>2010-08-30T22:47:00Z</cp:lastPrinted>
  <dcterms:created xsi:type="dcterms:W3CDTF">2018-05-01T18:51:00Z</dcterms:created>
  <dcterms:modified xsi:type="dcterms:W3CDTF">2018-05-0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AutoUpdate">
    <vt:lpwstr>ALL</vt:lpwstr>
  </property>
  <property fmtid="{D5CDD505-2E9C-101B-9397-08002B2CF9AE}" pid="3" name="DocsID">
    <vt:lpwstr>Admin*1409805.2</vt:lpwstr>
  </property>
</Properties>
</file>